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5f9761f1a69a7e2a2c6f8b9591e0e39af0ea0"/>
      <w:r>
        <w:rPr>
          <w:b/>
        </w:rPr>
        <w:t xml:space="preserve">ПРОТОКОЛ ПРО РЕЗУЛЬТАТИ ЗЕМЕЛЬНИХ ТОРГІВ № LSP001-UA-20220523-68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Північно-Східного міжрегіонального управління Міністерства юстиції (м. Сум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4,1272 га, кадастровий номер 5122585000:01:001:0572 для ведення товарного сільськогосподарського виробництва, що розташована за адресою: Одеська обл., Подільський р., Слобідська с/рада (с. Тимкове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4,1272 га, кадастровий номер 5122585000:01:001:0572 для ведення товарного сільськогосподарського виробництва, що розташована за адресою: Одеська обл., Подільський р., Слобідська с/рада (с. Тимкове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0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кар Аліна Михайлівна, ІПН/РНОКПП: 25683098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Північно-Східного міжрегіонального управління Міністерства юстиції (м. Суми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3:53:21Z</dcterms:created>
  <dcterms:modified xsi:type="dcterms:W3CDTF">2024-05-03T13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